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rvin josh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v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h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6 s fernandez ave arlington heights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rvinj128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7944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om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0/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